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DE085" w14:textId="77777777" w:rsidR="00883E66" w:rsidRDefault="00BD1717" w:rsidP="00AC36F2">
      <w:pPr>
        <w:jc w:val="center"/>
        <w:rPr>
          <w:b/>
          <w:bCs/>
        </w:rPr>
      </w:pPr>
      <w:r w:rsidRPr="00AC36F2">
        <w:rPr>
          <w:b/>
          <w:bCs/>
        </w:rPr>
        <w:t>Postdoctoral</w:t>
      </w:r>
      <w:r w:rsidR="00935BA5" w:rsidRPr="00AC36F2">
        <w:rPr>
          <w:b/>
          <w:bCs/>
        </w:rPr>
        <w:t xml:space="preserve"> Fellow</w:t>
      </w:r>
      <w:r w:rsidRPr="00AC36F2">
        <w:rPr>
          <w:b/>
          <w:bCs/>
        </w:rPr>
        <w:t xml:space="preserve"> Appointment</w:t>
      </w:r>
      <w:r w:rsidR="00AF5FB8" w:rsidRPr="00AC36F2">
        <w:rPr>
          <w:b/>
          <w:bCs/>
        </w:rPr>
        <w:t xml:space="preserve"> </w:t>
      </w:r>
    </w:p>
    <w:p w14:paraId="79D80DC0" w14:textId="74DBE489" w:rsidR="00BD1717" w:rsidRPr="00AC36F2" w:rsidRDefault="00883E66" w:rsidP="00AC36F2">
      <w:pPr>
        <w:jc w:val="center"/>
        <w:rPr>
          <w:b/>
          <w:bCs/>
        </w:rPr>
      </w:pPr>
      <w:r>
        <w:rPr>
          <w:b/>
          <w:bCs/>
        </w:rPr>
        <w:t xml:space="preserve">With and Without H-1B or TN </w:t>
      </w:r>
      <w:r w:rsidR="00AF5FB8" w:rsidRPr="00AC36F2">
        <w:rPr>
          <w:b/>
          <w:bCs/>
        </w:rPr>
        <w:t>Sponsorship</w:t>
      </w:r>
    </w:p>
    <w:p w14:paraId="70947090" w14:textId="77777777" w:rsidR="00BD1717" w:rsidRDefault="00BD1717" w:rsidP="00BD1717"/>
    <w:p w14:paraId="09AF4139" w14:textId="77777777" w:rsidR="00BD1717" w:rsidRDefault="00BD1717" w:rsidP="00BD1717">
      <w:r>
        <w:tab/>
      </w:r>
      <w:r>
        <w:tab/>
      </w:r>
      <w:r>
        <w:tab/>
      </w:r>
      <w:r>
        <w:tab/>
      </w:r>
      <w:r>
        <w:tab/>
      </w:r>
      <w:r>
        <w:tab/>
      </w:r>
      <w:r>
        <w:tab/>
      </w:r>
      <w:r>
        <w:tab/>
      </w:r>
      <w:r>
        <w:tab/>
        <w:t>Date</w:t>
      </w:r>
    </w:p>
    <w:p w14:paraId="2365D364" w14:textId="77777777" w:rsidR="00BD1717" w:rsidRDefault="00BD1717" w:rsidP="00BD1717">
      <w:r>
        <w:t>Name</w:t>
      </w:r>
    </w:p>
    <w:p w14:paraId="146B7933" w14:textId="77777777" w:rsidR="00BD1717" w:rsidRDefault="00BD1717" w:rsidP="00BD1717">
      <w:r>
        <w:t>Address</w:t>
      </w:r>
    </w:p>
    <w:p w14:paraId="7A155325" w14:textId="77777777" w:rsidR="00BD1717" w:rsidRPr="004B6447" w:rsidRDefault="00BD1717" w:rsidP="00BD1717">
      <w:pPr>
        <w:rPr>
          <w:color w:val="FF3300"/>
        </w:rPr>
      </w:pPr>
    </w:p>
    <w:p w14:paraId="1F23A66F" w14:textId="77777777" w:rsidR="00BD1717" w:rsidRPr="004B6447" w:rsidRDefault="00BD1717" w:rsidP="00BD1717">
      <w:r w:rsidRPr="004B6447">
        <w:t xml:space="preserve">Dear                          </w:t>
      </w:r>
      <w:proofErr w:type="gramStart"/>
      <w:r w:rsidRPr="004B6447">
        <w:t xml:space="preserve">  </w:t>
      </w:r>
      <w:r w:rsidR="004B6447" w:rsidRPr="004B6447">
        <w:t>:</w:t>
      </w:r>
      <w:proofErr w:type="gramEnd"/>
    </w:p>
    <w:p w14:paraId="35B4AAB2" w14:textId="73C339A9" w:rsidR="00AD2833" w:rsidRDefault="00BD1717" w:rsidP="00F43FB5">
      <w:pPr>
        <w:widowControl w:val="0"/>
      </w:pPr>
      <w:r>
        <w:t>On behalf of (name of faculty supervisor), I am pleased to offer you an appointment as a Postdoctoral Fellow</w:t>
      </w:r>
      <w:r w:rsidR="00AD2833">
        <w:t xml:space="preserve"> </w:t>
      </w:r>
      <w:r>
        <w:t>in the (Department/School/Center/Institute) at Florida Atlantic University</w:t>
      </w:r>
      <w:r w:rsidR="00F43FB5">
        <w:t xml:space="preserve">. </w:t>
      </w:r>
      <w:r w:rsidR="00F43FB5">
        <w:rPr>
          <w:rFonts w:ascii="Arial" w:hAnsi="Arial" w:cs="Arial"/>
          <w:sz w:val="18"/>
          <w:szCs w:val="18"/>
        </w:rPr>
        <w:t xml:space="preserve"> </w:t>
      </w:r>
      <w:r w:rsidR="00F43FB5" w:rsidRPr="00AD2833">
        <w:rPr>
          <w:rFonts w:cstheme="minorHAnsi"/>
        </w:rPr>
        <w:t>This offer is contingent upon the successful completion of a background check</w:t>
      </w:r>
      <w:r w:rsidR="00AC36F2">
        <w:rPr>
          <w:rFonts w:cstheme="minorHAnsi"/>
        </w:rPr>
        <w:t xml:space="preserve">, </w:t>
      </w:r>
      <w:r w:rsidR="00F43FB5" w:rsidRPr="00AD2833">
        <w:rPr>
          <w:rFonts w:cstheme="minorHAnsi"/>
        </w:rPr>
        <w:t>verification of education</w:t>
      </w:r>
      <w:r w:rsidR="00AC36F2">
        <w:rPr>
          <w:rFonts w:cstheme="minorHAnsi"/>
        </w:rPr>
        <w:t>, and obtaining appropriate work authorization for Florida Atlantic University</w:t>
      </w:r>
      <w:r w:rsidR="00F43FB5" w:rsidRPr="00AD2833">
        <w:rPr>
          <w:rFonts w:cstheme="minorHAnsi"/>
        </w:rPr>
        <w:t xml:space="preserve">. The start date of your appointment in this exempt position will be </w:t>
      </w:r>
      <w:r w:rsidR="00F43FB5" w:rsidRPr="00AD2833">
        <w:rPr>
          <w:rFonts w:cstheme="minorHAnsi"/>
          <w:b/>
        </w:rPr>
        <w:t>(DATE)</w:t>
      </w:r>
      <w:r w:rsidR="00F43FB5" w:rsidRPr="00AD2833">
        <w:rPr>
          <w:rFonts w:cstheme="minorHAnsi"/>
        </w:rPr>
        <w:t xml:space="preserve"> at an annual salary of </w:t>
      </w:r>
      <w:r w:rsidR="00F43FB5" w:rsidRPr="00AD2833">
        <w:rPr>
          <w:rFonts w:cstheme="minorHAnsi"/>
          <w:b/>
        </w:rPr>
        <w:t>($—),</w:t>
      </w:r>
      <w:r w:rsidR="00F43FB5" w:rsidRPr="00AD2833">
        <w:rPr>
          <w:rFonts w:cstheme="minorHAnsi"/>
        </w:rPr>
        <w:t xml:space="preserve"> to be paid bi-weekly. A factor of 26.1 is used to annualize the biweekly salary</w:t>
      </w:r>
      <w:r w:rsidR="00F43FB5">
        <w:t>.</w:t>
      </w:r>
      <w:r>
        <w:t xml:space="preserve"> </w:t>
      </w:r>
      <w:r w:rsidR="00F8275B">
        <w:t xml:space="preserve"> </w:t>
      </w:r>
      <w:r w:rsidR="00AD2833">
        <w:t>This position is classified as Postdoctoral</w:t>
      </w:r>
      <w:r w:rsidR="00714669">
        <w:t>.</w:t>
      </w:r>
      <w:r w:rsidR="00AD2833" w:rsidDel="00AD2833">
        <w:t xml:space="preserve"> </w:t>
      </w:r>
    </w:p>
    <w:p w14:paraId="618A626A" w14:textId="7A79B1BC" w:rsidR="008F3EBC" w:rsidRDefault="008F3EBC" w:rsidP="008F3EBC">
      <w:bookmarkStart w:id="0" w:name="_Hlk29995663"/>
      <w:r>
        <w:rPr>
          <w:rFonts w:cstheme="minorHAnsi"/>
        </w:rPr>
        <w:t>The Office of Postdoctoral Affairs serves as a support unit to Postdoctoral Fellows employed at Florida Atlantic University. This office sets forth policies pertaining to the appointment of Postdoctoral Fellows, provide</w:t>
      </w:r>
      <w:r w:rsidR="003C7672">
        <w:rPr>
          <w:rFonts w:cstheme="minorHAnsi"/>
        </w:rPr>
        <w:t>s</w:t>
      </w:r>
      <w:r>
        <w:rPr>
          <w:rFonts w:cstheme="minorHAnsi"/>
        </w:rPr>
        <w:t xml:space="preserve"> information to support career development, mentoring, and more. For information on resources, and for a copy of the Postdoctoral Fellow Policy, please visit the FAU </w:t>
      </w:r>
      <w:hyperlink r:id="rId9" w:history="1">
        <w:r w:rsidRPr="0014516E">
          <w:rPr>
            <w:rStyle w:val="Hyperlink"/>
            <w:rFonts w:cstheme="minorHAnsi"/>
          </w:rPr>
          <w:t xml:space="preserve">Postdoctoral Affairs website </w:t>
        </w:r>
      </w:hyperlink>
      <w:r>
        <w:rPr>
          <w:rFonts w:cstheme="minorHAnsi"/>
        </w:rPr>
        <w:t xml:space="preserve"> at (</w:t>
      </w:r>
      <w:hyperlink r:id="rId10" w:history="1">
        <w:r w:rsidRPr="0014516E">
          <w:rPr>
            <w:rStyle w:val="Hyperlink"/>
          </w:rPr>
          <w:t>http://www.fau.edu/research/postdoc-affairs/index.php</w:t>
        </w:r>
      </w:hyperlink>
      <w:r>
        <w:t xml:space="preserve">). Support with immigration related affairs should be directed to the Office of International Employee &amp; Scholar Services. </w:t>
      </w:r>
    </w:p>
    <w:bookmarkEnd w:id="0"/>
    <w:p w14:paraId="6BF3807A" w14:textId="47FA7873" w:rsidR="00AF5FB8" w:rsidRPr="007E504F" w:rsidRDefault="00AF5FB8" w:rsidP="00AF5FB8">
      <w:pPr>
        <w:rPr>
          <w:rFonts w:cstheme="minorHAnsi"/>
          <w:b/>
          <w:bCs/>
          <w:u w:val="single"/>
        </w:rPr>
      </w:pPr>
      <w:r w:rsidRPr="007E504F">
        <w:rPr>
          <w:rFonts w:cstheme="minorHAnsi"/>
          <w:b/>
          <w:bCs/>
          <w:u w:val="single"/>
        </w:rPr>
        <w:t>UNIVERSITY POLICIES</w:t>
      </w:r>
    </w:p>
    <w:p w14:paraId="7794C6F2" w14:textId="77777777" w:rsidR="00AF5FB8" w:rsidRDefault="00AF5FB8" w:rsidP="00AF5FB8">
      <w:r>
        <w:t>All University regulations and policies pertain to Postdoctoral research appointments. These include but are not limited to the University In</w:t>
      </w:r>
      <w:bookmarkStart w:id="1" w:name="_GoBack"/>
      <w:bookmarkEnd w:id="1"/>
      <w:r>
        <w:t>tellectual Property Policy, Policy on Faculty Conflict of Commitment and Conflict of Interest, Policy on Integrity in Research and Procedures for Reviewing Alleged Misconduct, Policy on Employment of Relatives and the Annual Leave Policy for Contract and Grant Employees. Postdoctoral research appointees must also comply with the recommendations and requirements of the University’s compliance committees (IRB, IACUC, Research Safety, etc.).</w:t>
      </w:r>
    </w:p>
    <w:p w14:paraId="0E7CF59D" w14:textId="77777777" w:rsidR="00AF5FB8" w:rsidRDefault="00AF5FB8" w:rsidP="00AF5FB8">
      <w:pPr>
        <w:rPr>
          <w:rFonts w:cstheme="minorHAnsi"/>
          <w:b/>
          <w:bCs/>
          <w:u w:val="single"/>
        </w:rPr>
      </w:pPr>
      <w:r w:rsidRPr="00AD2833">
        <w:rPr>
          <w:rFonts w:cstheme="minorHAnsi"/>
          <w:b/>
        </w:rPr>
        <w:t xml:space="preserve"> </w:t>
      </w:r>
      <w:r w:rsidRPr="00C4755D">
        <w:rPr>
          <w:rFonts w:cstheme="minorHAnsi"/>
          <w:b/>
          <w:bCs/>
          <w:u w:val="single"/>
        </w:rPr>
        <w:t>FUNDING</w:t>
      </w:r>
    </w:p>
    <w:p w14:paraId="50106955" w14:textId="2DF930F2" w:rsidR="00F43FB5" w:rsidRPr="00AD2833" w:rsidRDefault="00F43FB5" w:rsidP="00AF5FB8">
      <w:pPr>
        <w:widowControl w:val="0"/>
        <w:rPr>
          <w:rFonts w:cstheme="minorHAnsi"/>
          <w:b/>
        </w:rPr>
      </w:pPr>
      <w:r w:rsidRPr="00AF5FB8">
        <w:rPr>
          <w:rFonts w:cstheme="minorHAnsi"/>
          <w:b/>
          <w:highlight w:val="yellow"/>
        </w:rPr>
        <w:t>(</w:t>
      </w:r>
      <w:r w:rsidRPr="00AF5FB8">
        <w:rPr>
          <w:rFonts w:cstheme="minorHAnsi"/>
          <w:b/>
          <w:color w:val="FF0000"/>
          <w:highlight w:val="yellow"/>
        </w:rPr>
        <w:t>OPTION #1</w:t>
      </w:r>
      <w:r w:rsidRPr="00AF5FB8">
        <w:rPr>
          <w:rFonts w:cstheme="minorHAnsi"/>
          <w:b/>
          <w:highlight w:val="yellow"/>
        </w:rPr>
        <w:t xml:space="preserve"> – To be used for Time Limited or Grant Funded position with firm end date)</w:t>
      </w:r>
    </w:p>
    <w:p w14:paraId="20A5C9E2" w14:textId="77777777" w:rsidR="00F43FB5" w:rsidRPr="00AD2833" w:rsidRDefault="00F43FB5" w:rsidP="00F43FB5">
      <w:pPr>
        <w:widowControl w:val="0"/>
        <w:rPr>
          <w:rFonts w:cstheme="minorHAnsi"/>
        </w:rPr>
      </w:pPr>
      <w:r w:rsidRPr="00AD2833">
        <w:rPr>
          <w:rFonts w:cstheme="minorHAnsi"/>
        </w:rPr>
        <w:t>Your position with Florida Atlantic University is designated as (</w:t>
      </w:r>
      <w:r w:rsidRPr="00AD2833">
        <w:rPr>
          <w:rFonts w:cstheme="minorHAnsi"/>
          <w:b/>
        </w:rPr>
        <w:t>TIME LIMITED/GRANT FUNDED)</w:t>
      </w:r>
      <w:r w:rsidRPr="00AD2833">
        <w:rPr>
          <w:rFonts w:cstheme="minorHAnsi"/>
        </w:rPr>
        <w:t xml:space="preserve"> and will end on </w:t>
      </w:r>
      <w:r w:rsidRPr="00AD2833">
        <w:rPr>
          <w:rFonts w:cstheme="minorHAnsi"/>
          <w:b/>
        </w:rPr>
        <w:t>(date</w:t>
      </w:r>
      <w:r w:rsidRPr="00AD2833">
        <w:rPr>
          <w:rFonts w:cstheme="minorHAnsi"/>
        </w:rPr>
        <w:t xml:space="preserve">).  No further notice of cessation of employment is required.  Your employment will terminate on the date indicated, unless you are terminated for cause, or you are separated for any other reason pursuant to University regulation, policy or applicable collective bargaining agreement. Continued employment will require satisfactory job performance and compliance with existing and future University and department regulations and policies. The specific details of your position, and all future positions with the University, will be detailed in your employee record. </w:t>
      </w:r>
    </w:p>
    <w:p w14:paraId="63CFF5AD" w14:textId="77777777" w:rsidR="00F43FB5" w:rsidRPr="00AD2833" w:rsidRDefault="00F43FB5" w:rsidP="00F43FB5">
      <w:pPr>
        <w:rPr>
          <w:rFonts w:cstheme="minorHAnsi"/>
          <w:b/>
        </w:rPr>
      </w:pPr>
      <w:r w:rsidRPr="00AF5FB8">
        <w:rPr>
          <w:rFonts w:cstheme="minorHAnsi"/>
          <w:b/>
          <w:highlight w:val="yellow"/>
        </w:rPr>
        <w:lastRenderedPageBreak/>
        <w:t>(</w:t>
      </w:r>
      <w:r w:rsidRPr="00AF5FB8">
        <w:rPr>
          <w:rFonts w:cstheme="minorHAnsi"/>
          <w:b/>
          <w:color w:val="FF0000"/>
          <w:highlight w:val="yellow"/>
        </w:rPr>
        <w:t>OPTION #2</w:t>
      </w:r>
      <w:r w:rsidRPr="00AF5FB8">
        <w:rPr>
          <w:rFonts w:cstheme="minorHAnsi"/>
          <w:b/>
          <w:highlight w:val="yellow"/>
        </w:rPr>
        <w:t xml:space="preserve"> – To be used for </w:t>
      </w:r>
      <w:proofErr w:type="gramStart"/>
      <w:r w:rsidRPr="00AF5FB8">
        <w:rPr>
          <w:rFonts w:cstheme="minorHAnsi"/>
          <w:b/>
          <w:highlight w:val="yellow"/>
        </w:rPr>
        <w:t>grant</w:t>
      </w:r>
      <w:proofErr w:type="gramEnd"/>
      <w:r w:rsidRPr="00AF5FB8">
        <w:rPr>
          <w:rFonts w:cstheme="minorHAnsi"/>
          <w:b/>
          <w:highlight w:val="yellow"/>
        </w:rPr>
        <w:t xml:space="preserve"> funded positions with anticipated recurring funding)</w:t>
      </w:r>
    </w:p>
    <w:p w14:paraId="3C10DC84" w14:textId="77777777" w:rsidR="00F43FB5" w:rsidRPr="00AD2833" w:rsidRDefault="00F43FB5" w:rsidP="00F43FB5">
      <w:pPr>
        <w:widowControl w:val="0"/>
        <w:rPr>
          <w:rFonts w:cstheme="minorHAnsi"/>
        </w:rPr>
      </w:pPr>
      <w:r w:rsidRPr="00AD2833">
        <w:rPr>
          <w:rFonts w:cstheme="minorHAnsi"/>
        </w:rPr>
        <w:t xml:space="preserve">Your position with Florida Atlantic University is designated as </w:t>
      </w:r>
      <w:r w:rsidRPr="00AD2833">
        <w:rPr>
          <w:rFonts w:cstheme="minorHAnsi"/>
          <w:b/>
        </w:rPr>
        <w:t>Grant Funded</w:t>
      </w:r>
      <w:r w:rsidRPr="00AD2833">
        <w:rPr>
          <w:rFonts w:cstheme="minorHAnsi"/>
        </w:rPr>
        <w:t xml:space="preserve">. This position is funded with recurring </w:t>
      </w:r>
      <w:r w:rsidRPr="00AD2833">
        <w:rPr>
          <w:rFonts w:cstheme="minorHAnsi"/>
          <w:b/>
        </w:rPr>
        <w:t>(FOUNDATION/GRANT)</w:t>
      </w:r>
      <w:r w:rsidRPr="00AD2833">
        <w:rPr>
          <w:rFonts w:cstheme="minorHAnsi"/>
        </w:rPr>
        <w:t xml:space="preserve"> funds with an end date of </w:t>
      </w:r>
      <w:r w:rsidRPr="00AD2833">
        <w:rPr>
          <w:rFonts w:cstheme="minorHAnsi"/>
          <w:b/>
        </w:rPr>
        <w:t>(DATE</w:t>
      </w:r>
      <w:r w:rsidRPr="00AD2833">
        <w:rPr>
          <w:rFonts w:cstheme="minorHAnsi"/>
        </w:rPr>
        <w:t>).  Renewal of funding is anticipated; however, not guaranteed. No further notice of cessation of employment is required.  Your employment will terminate on the date indicated, unless the grant is not renewed or loses funding, you are terminated for cause, or you are separated for any other reason pursuant to University regulation, policy or applicable collective bargaining agreement. Continued employment will require satisfactory job performance and compliance with existing and future University and department regulations and policies. The specific details of your position, and all future positions with the University, will be detailed in your employee record.</w:t>
      </w:r>
    </w:p>
    <w:p w14:paraId="3C4A300E" w14:textId="77777777" w:rsidR="00AF5FB8" w:rsidRPr="003A4054" w:rsidRDefault="00AF5FB8" w:rsidP="00AF5FB8">
      <w:pPr>
        <w:rPr>
          <w:rFonts w:cstheme="minorHAnsi"/>
          <w:b/>
          <w:bCs/>
          <w:u w:val="single"/>
        </w:rPr>
      </w:pPr>
      <w:r>
        <w:rPr>
          <w:rFonts w:cstheme="minorHAnsi"/>
          <w:b/>
          <w:bCs/>
          <w:u w:val="single"/>
        </w:rPr>
        <w:t xml:space="preserve">PROGRAM </w:t>
      </w:r>
      <w:r w:rsidRPr="003A4054">
        <w:rPr>
          <w:rFonts w:cstheme="minorHAnsi"/>
          <w:b/>
          <w:bCs/>
          <w:u w:val="single"/>
        </w:rPr>
        <w:t>ACTIVITIES</w:t>
      </w:r>
    </w:p>
    <w:p w14:paraId="6DE898A7" w14:textId="77777777" w:rsidR="00BD1717" w:rsidRDefault="00BD1717" w:rsidP="00BD1717">
      <w:r>
        <w:t>Your duties and responsibilities for this position will involve working for the (Department/School/Center/ Institute) under the directions of (name of faculty supervisor), who will be responsible for your assignments and evaluation.</w:t>
      </w:r>
    </w:p>
    <w:p w14:paraId="66C6251E" w14:textId="77777777" w:rsidR="00AF5FB8" w:rsidRPr="007508AA" w:rsidRDefault="00AF5FB8" w:rsidP="00AF5FB8">
      <w:pPr>
        <w:rPr>
          <w:rFonts w:cstheme="minorHAnsi"/>
          <w:b/>
          <w:bCs/>
          <w:u w:val="single"/>
        </w:rPr>
      </w:pPr>
      <w:r w:rsidRPr="007508AA">
        <w:rPr>
          <w:rFonts w:cstheme="minorHAnsi"/>
          <w:b/>
          <w:bCs/>
          <w:u w:val="single"/>
        </w:rPr>
        <w:t>REAPPOINTMENT INFORMATION</w:t>
      </w:r>
    </w:p>
    <w:p w14:paraId="5A8AE3BC" w14:textId="77777777" w:rsidR="00AF5FB8" w:rsidRPr="00D334BB" w:rsidRDefault="00AF5FB8" w:rsidP="00AF5FB8">
      <w:r w:rsidRPr="00D334BB">
        <w:t>The appointment of a postdoctoral fellow/scholar typically</w:t>
      </w:r>
      <w:r>
        <w:t xml:space="preserve"> begins with</w:t>
      </w:r>
      <w:r w:rsidRPr="00D334BB">
        <w:t xml:space="preserve"> a 12-month assignment, for up to three years. Petitions to extend by up to three additional years for a total of six (6) years </w:t>
      </w:r>
      <w:r>
        <w:t xml:space="preserve">may be considered based on the terms in this letter, and at the PI’s or appointing unit’s discretion. </w:t>
      </w:r>
      <w:r w:rsidRPr="00D334BB">
        <w:t>Further extensions are only granted in extreme cases with considerable justification. Upon the end date, the appointee will have no continued contractual relationship with the University.</w:t>
      </w:r>
    </w:p>
    <w:p w14:paraId="5A123583" w14:textId="77777777" w:rsidR="00AF5FB8" w:rsidRDefault="00AF5FB8" w:rsidP="00AF5FB8">
      <w:pPr>
        <w:widowControl w:val="0"/>
        <w:rPr>
          <w:rFonts w:cstheme="minorHAnsi"/>
          <w:b/>
          <w:bCs/>
          <w:u w:val="single"/>
        </w:rPr>
      </w:pPr>
      <w:r w:rsidRPr="00085E99">
        <w:rPr>
          <w:rFonts w:cstheme="minorHAnsi"/>
          <w:b/>
          <w:bCs/>
          <w:u w:val="single"/>
        </w:rPr>
        <w:t>OFFICIAL TRANSCRIPTS REQUIREMENT</w:t>
      </w:r>
    </w:p>
    <w:p w14:paraId="079BC14E" w14:textId="77777777" w:rsidR="00AF5FB8" w:rsidRDefault="00AF5FB8" w:rsidP="00AF5FB8">
      <w:r>
        <w:t>The University is required to verify the highest degree held by each employee prior to the start of employment. Should you decide to accept this offer, you will expedite the appointment process by having the Registrar of your degree granting institution mail an official copy of your transcript directly to me as soon as possible. If your degree is from outside the United States, a transcript evaluation from an organization belonging to the National Association of Credential Evaluation Services (NACES), with an indication of the documents the evaluation was prepared from (official transcript, diploma, dissertation abstract) is also required.</w:t>
      </w:r>
    </w:p>
    <w:p w14:paraId="0631FFB2" w14:textId="77777777" w:rsidR="00AF5FB8" w:rsidRPr="00C4755D" w:rsidRDefault="00AF5FB8" w:rsidP="00AF5FB8">
      <w:pPr>
        <w:rPr>
          <w:rFonts w:cstheme="minorHAnsi"/>
          <w:color w:val="0000FF"/>
        </w:rPr>
      </w:pPr>
      <w:r w:rsidRPr="00085E99">
        <w:rPr>
          <w:rFonts w:cstheme="minorHAnsi"/>
          <w:b/>
          <w:bCs/>
          <w:u w:val="single"/>
        </w:rPr>
        <w:t>B</w:t>
      </w:r>
      <w:r>
        <w:rPr>
          <w:rFonts w:cstheme="minorHAnsi"/>
          <w:b/>
          <w:bCs/>
          <w:u w:val="single"/>
        </w:rPr>
        <w:t xml:space="preserve">ACKGROUND CHECK CONTIGENCY </w:t>
      </w:r>
      <w:r>
        <w:rPr>
          <w:rFonts w:cstheme="minorHAnsi"/>
          <w:color w:val="0000FF"/>
          <w:highlight w:val="yellow"/>
        </w:rPr>
        <w:t xml:space="preserve"> </w:t>
      </w:r>
    </w:p>
    <w:p w14:paraId="472AF92D" w14:textId="77777777" w:rsidR="00AF5FB8" w:rsidRDefault="00AF5FB8" w:rsidP="00AF5FB8">
      <w:pPr>
        <w:rPr>
          <w:rFonts w:cstheme="minorHAnsi"/>
        </w:rPr>
      </w:pPr>
      <w:r w:rsidRPr="00085E99">
        <w:rPr>
          <w:rFonts w:cstheme="minorHAnsi"/>
        </w:rPr>
        <w:t xml:space="preserve">This offer is contingent on the successful completion of </w:t>
      </w:r>
      <w:r w:rsidRPr="006B15BE">
        <w:rPr>
          <w:rFonts w:cstheme="minorHAnsi"/>
        </w:rPr>
        <w:t>pre-appointment screening process</w:t>
      </w:r>
      <w:r>
        <w:rPr>
          <w:rFonts w:cstheme="minorHAnsi"/>
        </w:rPr>
        <w:t>.</w:t>
      </w:r>
      <w:r w:rsidRPr="006B15BE">
        <w:rPr>
          <w:rFonts w:cstheme="minorHAnsi"/>
        </w:rPr>
        <w:t xml:space="preserve"> Please monitor your email account for a message from </w:t>
      </w:r>
      <w:r>
        <w:rPr>
          <w:rFonts w:cstheme="minorHAnsi"/>
        </w:rPr>
        <w:t xml:space="preserve">HR Recruitment Services and from </w:t>
      </w:r>
      <w:hyperlink r:id="rId11" w:history="1">
        <w:r w:rsidRPr="00F02745">
          <w:rPr>
            <w:rStyle w:val="Hyperlink"/>
            <w:rFonts w:cstheme="minorHAnsi"/>
          </w:rPr>
          <w:t>customersupport@hireright.com</w:t>
        </w:r>
      </w:hyperlink>
      <w:r w:rsidRPr="006B15BE">
        <w:rPr>
          <w:rFonts w:cstheme="minorHAnsi"/>
        </w:rPr>
        <w:t xml:space="preserve"> to complete an online application for a background </w:t>
      </w:r>
      <w:r>
        <w:rPr>
          <w:rFonts w:cstheme="minorHAnsi"/>
        </w:rPr>
        <w:t xml:space="preserve">check </w:t>
      </w:r>
      <w:r w:rsidRPr="006B15BE">
        <w:rPr>
          <w:rFonts w:cstheme="minorHAnsi"/>
        </w:rPr>
        <w:t>screening</w:t>
      </w:r>
      <w:r>
        <w:rPr>
          <w:rFonts w:cstheme="minorHAnsi"/>
        </w:rPr>
        <w:t>.</w:t>
      </w:r>
    </w:p>
    <w:p w14:paraId="6DA57702" w14:textId="77777777" w:rsidR="00AF5FB8" w:rsidRPr="00494B39" w:rsidRDefault="00AF5FB8" w:rsidP="00AF5FB8">
      <w:pPr>
        <w:rPr>
          <w:rFonts w:cstheme="minorHAnsi"/>
          <w:b/>
          <w:bCs/>
          <w:u w:val="single"/>
        </w:rPr>
      </w:pPr>
      <w:r w:rsidRPr="00494B39">
        <w:rPr>
          <w:rFonts w:cstheme="minorHAnsi"/>
          <w:b/>
          <w:bCs/>
          <w:u w:val="single"/>
        </w:rPr>
        <w:t>WORK AUTHORIZATION CONTIGENC</w:t>
      </w:r>
      <w:r>
        <w:rPr>
          <w:rFonts w:cstheme="minorHAnsi"/>
          <w:b/>
          <w:bCs/>
          <w:u w:val="single"/>
        </w:rPr>
        <w:t>Y</w:t>
      </w:r>
      <w:r w:rsidRPr="00494B39">
        <w:rPr>
          <w:rFonts w:cstheme="minorHAnsi"/>
          <w:b/>
          <w:bCs/>
          <w:u w:val="single"/>
        </w:rPr>
        <w:t xml:space="preserve"> </w:t>
      </w:r>
    </w:p>
    <w:p w14:paraId="38576B96" w14:textId="77777777" w:rsidR="00FD3295" w:rsidRPr="00AF5FB8" w:rsidRDefault="00FD3295" w:rsidP="00FD3295">
      <w:pPr>
        <w:spacing w:line="256" w:lineRule="auto"/>
      </w:pPr>
      <w:r w:rsidRPr="00AF5FB8">
        <w:t xml:space="preserve">This employment offer is contingent on meeting all work authorization requirements and regulations of the Immigration Reform and Control Act of 1986, and applicable immigration laws. Federal Law requires that all employees have authorization to work in the United States. If you require an employer-sponsored nonimmigrant work visa, you are required to obtain work authorization issued by U.S. </w:t>
      </w:r>
      <w:r w:rsidRPr="00AF5FB8">
        <w:lastRenderedPageBreak/>
        <w:t xml:space="preserve">Citizenship Immigration Services and the U.S. Department of State authorizing you to work specifically for Florida Atlantic University. </w:t>
      </w:r>
    </w:p>
    <w:p w14:paraId="0CC7386E" w14:textId="77777777" w:rsidR="00FD3295" w:rsidRPr="00AF5FB8" w:rsidRDefault="00FD3295" w:rsidP="00FD3295">
      <w:pPr>
        <w:spacing w:line="256" w:lineRule="auto"/>
      </w:pPr>
      <w:r w:rsidRPr="00AF5FB8">
        <w:t xml:space="preserve">Foreign nationals that require sponsorship from Florida Atlantic University in order to obtain a nonimmigrant work visa, are hereby notified, that Florida Atlantic University cannot guarantee that U.S. Citizenship and Immigration Services and the U.S. Department of State will approve a nonimmigrant visa for the purpose of obtaining work authorization. Florida Atlantic University will follow all federal guidelines and procedures in order to petition for a nonimmigrant work visa. If your visa sponsorship requires a prevailing wage determination to be issued by the Department of Labor (such as with an H-1B nonimmigrant visa), FAU reserves the right to withdraw this employment offer or terminate employment if the FAU offered wage cannot be increased to meet the  prevailing wage determination issued by the Department of Labor. Florida Atlantic University makes no claims or guarantees on the length of time it will take to file an employer-sponsored nonimmigrant work visa petition. Florida Atlantic University also reserves the right to withdraw or discontinue an employer-sponsored petition for nonimmigrant work visa at any time. </w:t>
      </w:r>
    </w:p>
    <w:p w14:paraId="51CC8CC1" w14:textId="77777777" w:rsidR="00FD3295" w:rsidRPr="00AF5FB8" w:rsidRDefault="00FD3295" w:rsidP="00FD3295">
      <w:pPr>
        <w:spacing w:line="256" w:lineRule="auto"/>
      </w:pPr>
      <w:r w:rsidRPr="00AF5FB8">
        <w:t>All employees must satisfy the requirements of the Immigration Reform and Control Act of 1986, which requires documents to prove the employee’s identity and demonstrate that the employee is authorized to work in the U.S., and to complete an Employment Eligibility Verification form (Form I-9). Future employment status at Florida Atlantic University, for all employees, is contingent upon your eligibility to work under the provisions of Immigration Reform and Control Act of 1986, and all immigration laws and regulations.</w:t>
      </w:r>
    </w:p>
    <w:p w14:paraId="3B30A7FE" w14:textId="1E91A915" w:rsidR="00A90B4B" w:rsidRPr="00AF5FB8" w:rsidRDefault="00AF5FB8" w:rsidP="00AF5FB8">
      <w:pPr>
        <w:rPr>
          <w:rFonts w:cstheme="minorHAnsi"/>
          <w:b/>
          <w:bCs/>
          <w:u w:val="single"/>
        </w:rPr>
      </w:pPr>
      <w:r w:rsidRPr="00AF5FB8">
        <w:rPr>
          <w:rFonts w:cstheme="minorHAnsi"/>
          <w:b/>
          <w:bCs/>
          <w:u w:val="single"/>
        </w:rPr>
        <w:t>NEW HIRE ONBOARDING</w:t>
      </w:r>
      <w:r w:rsidR="00A90B4B" w:rsidRPr="00AF5FB8">
        <w:rPr>
          <w:rFonts w:cstheme="minorHAnsi"/>
          <w:b/>
          <w:bCs/>
          <w:u w:val="single"/>
        </w:rPr>
        <w:t xml:space="preserve"> </w:t>
      </w:r>
    </w:p>
    <w:p w14:paraId="09CCFF92" w14:textId="77777777" w:rsidR="00A90B4B" w:rsidRPr="00AC36F2" w:rsidRDefault="00A90B4B" w:rsidP="00AC36F2">
      <w:pPr>
        <w:spacing w:line="256" w:lineRule="auto"/>
      </w:pPr>
      <w:r w:rsidRPr="00AC36F2">
        <w:t>Prior to your first day of employment, you will need to complete the “onboarding process” in Workday, Florida Atlantic University's Human Capital Management (HCM) System. Please monitor your email for directions on the onboarding process.</w:t>
      </w:r>
    </w:p>
    <w:p w14:paraId="65B6FF6A" w14:textId="77777777" w:rsidR="00A90B4B" w:rsidRPr="00AC36F2" w:rsidRDefault="00A90B4B" w:rsidP="00AC36F2">
      <w:pPr>
        <w:spacing w:line="256" w:lineRule="auto"/>
      </w:pPr>
      <w:r w:rsidRPr="00AC36F2">
        <w:t xml:space="preserve">The onboarding process includes but is not limited </w:t>
      </w:r>
      <w:proofErr w:type="gramStart"/>
      <w:r w:rsidRPr="00AC36F2">
        <w:t>to:</w:t>
      </w:r>
      <w:proofErr w:type="gramEnd"/>
      <w:r w:rsidRPr="00AC36F2">
        <w:t xml:space="preserve"> completion of Section I of the I-9, entering government ID’s, contact and personal information, completion of federal withholdings, and the Direct Deposit Authorization form. Florida Atlantic University uses direct deposit as the method of salary payments for employees. The State of Florida requires that you sign and have notarized a loyalty oath, which will need to be uploaded during the onboarding process. </w:t>
      </w:r>
    </w:p>
    <w:p w14:paraId="37E026F1" w14:textId="43185AB7" w:rsidR="00A90B4B" w:rsidRPr="00AF5FB8" w:rsidRDefault="00A90B4B" w:rsidP="00A90B4B">
      <w:pPr>
        <w:rPr>
          <w:rFonts w:cstheme="minorHAnsi"/>
          <w:b/>
          <w:bCs/>
          <w:u w:val="single"/>
        </w:rPr>
      </w:pPr>
      <w:r w:rsidRPr="00AF5FB8">
        <w:rPr>
          <w:rFonts w:cstheme="minorHAnsi"/>
          <w:b/>
          <w:bCs/>
          <w:u w:val="single"/>
        </w:rPr>
        <w:t>ORIENTATION</w:t>
      </w:r>
    </w:p>
    <w:p w14:paraId="7200A883" w14:textId="77777777" w:rsidR="00A90B4B" w:rsidRPr="00AC36F2" w:rsidRDefault="00A90B4B" w:rsidP="00AC36F2">
      <w:pPr>
        <w:widowControl w:val="0"/>
      </w:pPr>
      <w:r w:rsidRPr="00AC36F2">
        <w:t xml:space="preserve">You are scheduled to attend New Hire Orientation on (DATE).  Report to the Department of Human Resources, 777 Glades Road, Instructional Services Building (IS-4) Room 114, Boca Raton, FL 33431 no later than 8:15 A.M.  Directions to our Boca Raton Campus are available at </w:t>
      </w:r>
      <w:r w:rsidRPr="00096586">
        <w:rPr>
          <w:rFonts w:ascii="Arial" w:hAnsi="Arial" w:cs="Arial"/>
          <w:sz w:val="18"/>
          <w:szCs w:val="18"/>
        </w:rPr>
        <w:t>(</w:t>
      </w:r>
      <w:hyperlink r:id="rId12" w:history="1">
        <w:r w:rsidRPr="00096586">
          <w:rPr>
            <w:rStyle w:val="Hyperlink"/>
            <w:rFonts w:ascii="Arial" w:hAnsi="Arial" w:cs="Arial"/>
          </w:rPr>
          <w:t>http://www.fau.edu/explore/campuses.php</w:t>
        </w:r>
      </w:hyperlink>
      <w:r w:rsidRPr="00096586">
        <w:rPr>
          <w:rFonts w:ascii="Arial" w:hAnsi="Arial" w:cs="Arial"/>
          <w:sz w:val="18"/>
          <w:szCs w:val="18"/>
        </w:rPr>
        <w:t xml:space="preserve">).  </w:t>
      </w:r>
      <w:r w:rsidRPr="00AC36F2">
        <w:t>During Orientation you will receive information about the University including on campus parking and how to apply for a parking permit.</w:t>
      </w:r>
    </w:p>
    <w:p w14:paraId="70817222" w14:textId="77777777" w:rsidR="00F43FB5" w:rsidRPr="00AD2833" w:rsidRDefault="00F43FB5" w:rsidP="00AC36F2">
      <w:pPr>
        <w:widowControl w:val="0"/>
        <w:rPr>
          <w:rFonts w:cstheme="minorHAnsi"/>
        </w:rPr>
      </w:pPr>
      <w:r w:rsidRPr="00AC36F2">
        <w:t xml:space="preserve">For information regarding eligibility for employee benefits </w:t>
      </w:r>
      <w:r w:rsidR="00AD2833" w:rsidRPr="00AC36F2">
        <w:t xml:space="preserve">related to </w:t>
      </w:r>
      <w:r w:rsidRPr="00AC36F2">
        <w:t xml:space="preserve">health and retirement options, the enrollment process and the effective dates of coverage, please visit: </w:t>
      </w:r>
      <w:hyperlink r:id="rId13" w:history="1">
        <w:r w:rsidRPr="00AD2833">
          <w:rPr>
            <w:rStyle w:val="Hyperlink"/>
            <w:rFonts w:cstheme="minorHAnsi"/>
          </w:rPr>
          <w:t>http://www.fau.edu/hr/benefits/Benefits_and_Retirement_orientation_video.mp4</w:t>
        </w:r>
      </w:hyperlink>
      <w:r w:rsidRPr="00AD2833">
        <w:rPr>
          <w:rFonts w:cstheme="minorHAnsi"/>
        </w:rPr>
        <w:t xml:space="preserve">. </w:t>
      </w:r>
      <w:r w:rsidRPr="00AC36F2">
        <w:rPr>
          <w:rFonts w:ascii="Arial" w:hAnsi="Arial" w:cs="Arial"/>
          <w:sz w:val="18"/>
          <w:szCs w:val="18"/>
        </w:rPr>
        <w:t>Y</w:t>
      </w:r>
      <w:r w:rsidRPr="00AC36F2">
        <w:t>our enrollment in the benefits programs for which you are eligible must be completed within your first sixty (60) days of employment or you will be required to wait until the next open enrollment period.</w:t>
      </w:r>
      <w:r w:rsidR="00EE367A" w:rsidRPr="00AC36F2">
        <w:t xml:space="preserve">  For vacation and sick </w:t>
      </w:r>
      <w:r w:rsidR="00EE367A" w:rsidRPr="00AC36F2">
        <w:lastRenderedPageBreak/>
        <w:t>leave benefits, please visit</w:t>
      </w:r>
      <w:r w:rsidR="00607E69" w:rsidRPr="00AC36F2">
        <w:t xml:space="preserve"> the Postdoctoral Fellow section at</w:t>
      </w:r>
      <w:r w:rsidR="00607E69" w:rsidRPr="00AC36F2">
        <w:rPr>
          <w:rFonts w:ascii="Arial" w:hAnsi="Arial" w:cs="Arial"/>
          <w:sz w:val="18"/>
          <w:szCs w:val="18"/>
        </w:rPr>
        <w:t xml:space="preserve"> </w:t>
      </w:r>
      <w:r w:rsidR="00607E69">
        <w:rPr>
          <w:rFonts w:cstheme="minorHAnsi"/>
        </w:rPr>
        <w:t>(</w:t>
      </w:r>
      <w:hyperlink r:id="rId14" w:history="1">
        <w:r w:rsidR="00607E69" w:rsidRPr="001A4958">
          <w:rPr>
            <w:rStyle w:val="Hyperlink"/>
            <w:rFonts w:cstheme="minorHAnsi"/>
          </w:rPr>
          <w:t>http://www.fau.edu/hr/benefits/index.php</w:t>
        </w:r>
      </w:hyperlink>
      <w:r w:rsidR="00607E69">
        <w:rPr>
          <w:rFonts w:cstheme="minorHAnsi"/>
        </w:rPr>
        <w:t>).</w:t>
      </w:r>
    </w:p>
    <w:p w14:paraId="31046E06" w14:textId="77777777" w:rsidR="00BD1717" w:rsidRDefault="00BD1717" w:rsidP="00BD1717">
      <w:r>
        <w:t>If you agree to accept this appointment under the conditions stated above, please return a signed copy of the letter to me by (date), when this offer shall expire.</w:t>
      </w:r>
    </w:p>
    <w:p w14:paraId="11FDB6C5" w14:textId="77777777" w:rsidR="00BD1717" w:rsidRDefault="00BD1717" w:rsidP="00BD1717">
      <w:r>
        <w:t>Sincerely,</w:t>
      </w:r>
    </w:p>
    <w:p w14:paraId="4D596E32" w14:textId="77777777" w:rsidR="00BD1717" w:rsidRDefault="00BD1717" w:rsidP="00BD1717"/>
    <w:p w14:paraId="7AE54AB4" w14:textId="77777777" w:rsidR="00BD1717" w:rsidRDefault="00BD1717" w:rsidP="00BD1717">
      <w:r>
        <w:t>Dean</w:t>
      </w:r>
    </w:p>
    <w:p w14:paraId="496FD3BA" w14:textId="77777777" w:rsidR="00BD1717" w:rsidRDefault="00BD1717" w:rsidP="00BD1717"/>
    <w:p w14:paraId="621A559E" w14:textId="77777777" w:rsidR="00EE367A" w:rsidRDefault="00BD1717" w:rsidP="00BD1717">
      <w:r>
        <w:t>_______________________________________</w:t>
      </w:r>
      <w:r>
        <w:tab/>
      </w:r>
      <w:r w:rsidR="00EE367A">
        <w:t xml:space="preserve">              ___________________________</w:t>
      </w:r>
    </w:p>
    <w:p w14:paraId="27538071" w14:textId="77777777" w:rsidR="00BD1717" w:rsidRDefault="00EE367A" w:rsidP="00BD1717">
      <w:r w:rsidDel="00EE367A">
        <w:t xml:space="preserve"> </w:t>
      </w:r>
      <w:r w:rsidR="00BD1717">
        <w:t>(Candidate’s name)</w:t>
      </w:r>
      <w:r w:rsidR="00BD1717">
        <w:tab/>
      </w:r>
      <w:r w:rsidR="00BD1717">
        <w:tab/>
      </w:r>
      <w:r w:rsidR="00BD1717">
        <w:tab/>
      </w:r>
      <w:r w:rsidR="00BD1717">
        <w:tab/>
      </w:r>
      <w:r w:rsidR="00BD1717">
        <w:tab/>
        <w:t>Date of Acceptance</w:t>
      </w:r>
    </w:p>
    <w:p w14:paraId="4973340F" w14:textId="77777777" w:rsidR="00BD1717" w:rsidRDefault="00BD1717" w:rsidP="00BD1717"/>
    <w:p w14:paraId="63A10873" w14:textId="77777777" w:rsidR="00F8275B" w:rsidRDefault="00BD1717" w:rsidP="00F8275B">
      <w:r>
        <w:t xml:space="preserve">Cc: </w:t>
      </w:r>
      <w:r w:rsidR="00AD2833">
        <w:t xml:space="preserve"> </w:t>
      </w:r>
      <w:r w:rsidR="00F8275B">
        <w:t>Daniel Flynn, Vice President for Research</w:t>
      </w:r>
    </w:p>
    <w:p w14:paraId="33CE1E49" w14:textId="77777777" w:rsidR="00946545" w:rsidRDefault="00BD1717">
      <w:r>
        <w:t xml:space="preserve">      </w:t>
      </w:r>
      <w:r w:rsidR="00AD2833">
        <w:t xml:space="preserve"> </w:t>
      </w:r>
      <w:r>
        <w:t>Department/School/Center/Institute Supervisor</w:t>
      </w:r>
    </w:p>
    <w:p w14:paraId="056CAFB0" w14:textId="77777777" w:rsidR="00946545" w:rsidRDefault="00946545"/>
    <w:sectPr w:rsidR="00946545">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BB0A5" w14:textId="77777777" w:rsidR="0032644B" w:rsidRDefault="0032644B" w:rsidP="00045A73">
      <w:pPr>
        <w:spacing w:after="0" w:line="240" w:lineRule="auto"/>
      </w:pPr>
      <w:r>
        <w:separator/>
      </w:r>
    </w:p>
  </w:endnote>
  <w:endnote w:type="continuationSeparator" w:id="0">
    <w:p w14:paraId="1AA96EAB" w14:textId="77777777" w:rsidR="0032644B" w:rsidRDefault="0032644B" w:rsidP="00045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79343" w14:textId="77777777" w:rsidR="00045A73" w:rsidRDefault="00045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8696D" w14:textId="77777777" w:rsidR="00045A73" w:rsidRDefault="00045A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2A806" w14:textId="77777777" w:rsidR="00045A73" w:rsidRDefault="00045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3C2454" w14:textId="77777777" w:rsidR="0032644B" w:rsidRDefault="0032644B" w:rsidP="00045A73">
      <w:pPr>
        <w:spacing w:after="0" w:line="240" w:lineRule="auto"/>
      </w:pPr>
      <w:r>
        <w:separator/>
      </w:r>
    </w:p>
  </w:footnote>
  <w:footnote w:type="continuationSeparator" w:id="0">
    <w:p w14:paraId="4365B882" w14:textId="77777777" w:rsidR="0032644B" w:rsidRDefault="0032644B" w:rsidP="00045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0E151" w14:textId="77777777" w:rsidR="00045A73" w:rsidRDefault="00045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F48CC" w14:textId="77777777" w:rsidR="00045A73" w:rsidRDefault="00045A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D1437" w14:textId="77777777" w:rsidR="00045A73" w:rsidRDefault="00045A7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DU2MDcxtTA1sTBV0lEKTi0uzszPAykwrAUAxlthrCwAAAA="/>
  </w:docVars>
  <w:rsids>
    <w:rsidRoot w:val="00F900EE"/>
    <w:rsid w:val="00045A73"/>
    <w:rsid w:val="000567D5"/>
    <w:rsid w:val="000742F1"/>
    <w:rsid w:val="0007510A"/>
    <w:rsid w:val="00085B9C"/>
    <w:rsid w:val="000D0108"/>
    <w:rsid w:val="00221D13"/>
    <w:rsid w:val="00303C60"/>
    <w:rsid w:val="0032644B"/>
    <w:rsid w:val="00390F11"/>
    <w:rsid w:val="003C7672"/>
    <w:rsid w:val="00442D81"/>
    <w:rsid w:val="00487D0E"/>
    <w:rsid w:val="004B6447"/>
    <w:rsid w:val="004D4866"/>
    <w:rsid w:val="00513442"/>
    <w:rsid w:val="00607E69"/>
    <w:rsid w:val="006A160B"/>
    <w:rsid w:val="006E5FF9"/>
    <w:rsid w:val="00713D35"/>
    <w:rsid w:val="00714669"/>
    <w:rsid w:val="00746BAD"/>
    <w:rsid w:val="0076257B"/>
    <w:rsid w:val="008805F0"/>
    <w:rsid w:val="00883E66"/>
    <w:rsid w:val="008F3EBC"/>
    <w:rsid w:val="00935BA5"/>
    <w:rsid w:val="00946545"/>
    <w:rsid w:val="009E083A"/>
    <w:rsid w:val="00A30ABE"/>
    <w:rsid w:val="00A47849"/>
    <w:rsid w:val="00A90B4B"/>
    <w:rsid w:val="00AC36F2"/>
    <w:rsid w:val="00AD2833"/>
    <w:rsid w:val="00AF5FB8"/>
    <w:rsid w:val="00B549BF"/>
    <w:rsid w:val="00BD1717"/>
    <w:rsid w:val="00BF282D"/>
    <w:rsid w:val="00CA0FF4"/>
    <w:rsid w:val="00CD108B"/>
    <w:rsid w:val="00D3036E"/>
    <w:rsid w:val="00D41CFB"/>
    <w:rsid w:val="00E363A8"/>
    <w:rsid w:val="00E527F4"/>
    <w:rsid w:val="00EE367A"/>
    <w:rsid w:val="00F03FCF"/>
    <w:rsid w:val="00F43FB5"/>
    <w:rsid w:val="00F8275B"/>
    <w:rsid w:val="00F900EE"/>
    <w:rsid w:val="00FB3291"/>
    <w:rsid w:val="00FD3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BBB7F"/>
  <w15:chartTrackingRefBased/>
  <w15:docId w15:val="{A0A4B4D4-E555-4E77-8C1B-3955B9539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3291"/>
    <w:rPr>
      <w:color w:val="0563C1" w:themeColor="hyperlink"/>
      <w:u w:val="single"/>
    </w:rPr>
  </w:style>
  <w:style w:type="paragraph" w:styleId="BalloonText">
    <w:name w:val="Balloon Text"/>
    <w:basedOn w:val="Normal"/>
    <w:link w:val="BalloonTextChar"/>
    <w:uiPriority w:val="99"/>
    <w:semiHidden/>
    <w:unhideWhenUsed/>
    <w:rsid w:val="00F43F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FB5"/>
    <w:rPr>
      <w:rFonts w:ascii="Segoe UI" w:hAnsi="Segoe UI" w:cs="Segoe UI"/>
      <w:sz w:val="18"/>
      <w:szCs w:val="18"/>
    </w:rPr>
  </w:style>
  <w:style w:type="paragraph" w:styleId="Header">
    <w:name w:val="header"/>
    <w:basedOn w:val="Normal"/>
    <w:link w:val="HeaderChar"/>
    <w:uiPriority w:val="99"/>
    <w:unhideWhenUsed/>
    <w:rsid w:val="00045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A73"/>
  </w:style>
  <w:style w:type="paragraph" w:styleId="Footer">
    <w:name w:val="footer"/>
    <w:basedOn w:val="Normal"/>
    <w:link w:val="FooterChar"/>
    <w:uiPriority w:val="99"/>
    <w:unhideWhenUsed/>
    <w:rsid w:val="00045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A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5010">
      <w:bodyDiv w:val="1"/>
      <w:marLeft w:val="0"/>
      <w:marRight w:val="0"/>
      <w:marTop w:val="0"/>
      <w:marBottom w:val="0"/>
      <w:divBdr>
        <w:top w:val="none" w:sz="0" w:space="0" w:color="auto"/>
        <w:left w:val="none" w:sz="0" w:space="0" w:color="auto"/>
        <w:bottom w:val="none" w:sz="0" w:space="0" w:color="auto"/>
        <w:right w:val="none" w:sz="0" w:space="0" w:color="auto"/>
      </w:divBdr>
    </w:div>
    <w:div w:id="3954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au.edu/hr/benefits/Benefits_and_Retirement_orientation_video.mp4"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fau.edu/explore/campuses.ph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ustomersupport@hireright.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fau.edu/research/postdoc-affairs/index.php"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Postdoctoral%20Affairs%20website%20" TargetMode="External"/><Relationship Id="rId14" Type="http://schemas.openxmlformats.org/officeDocument/2006/relationships/hyperlink" Target="http://www.fau.edu/hr/benefits/index.ph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CD03C40C4ABE47BD4EDC5D6B9EE4CB" ma:contentTypeVersion="10" ma:contentTypeDescription="Create a new document." ma:contentTypeScope="" ma:versionID="ca5eb9b54e2ac57813a0006d6792edf2">
  <xsd:schema xmlns:xsd="http://www.w3.org/2001/XMLSchema" xmlns:xs="http://www.w3.org/2001/XMLSchema" xmlns:p="http://schemas.microsoft.com/office/2006/metadata/properties" xmlns:ns3="a7c1381f-5052-4f13-b280-2969ba84496d" targetNamespace="http://schemas.microsoft.com/office/2006/metadata/properties" ma:root="true" ma:fieldsID="36273c47885298bd09db10b7716f2624" ns3:_="">
    <xsd:import namespace="a7c1381f-5052-4f13-b280-2969ba84496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1381f-5052-4f13-b280-2969ba844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A04A32-3E7A-463A-A33E-B2F751B63C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1381f-5052-4f13-b280-2969ba844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96DC99-7DFB-43A3-A1C8-99BF82B177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DE0CBF-02C0-4B00-9065-F2B1BDA88C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548</Words>
  <Characters>8641</Characters>
  <Application>Microsoft Office Word</Application>
  <DocSecurity>0</DocSecurity>
  <Lines>261</Lines>
  <Paragraphs>110</Paragraphs>
  <ScaleCrop>false</ScaleCrop>
  <HeadingPairs>
    <vt:vector size="2" baseType="variant">
      <vt:variant>
        <vt:lpstr>Title</vt:lpstr>
      </vt:variant>
      <vt:variant>
        <vt:i4>1</vt:i4>
      </vt:variant>
    </vt:vector>
  </HeadingPairs>
  <TitlesOfParts>
    <vt:vector size="1" baseType="lpstr">
      <vt:lpstr/>
    </vt:vector>
  </TitlesOfParts>
  <Company>Florida Atlantic University</Company>
  <LinksUpToDate>false</LinksUpToDate>
  <CharactersWithSpaces>1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Alperin</dc:creator>
  <cp:keywords/>
  <dc:description/>
  <cp:lastModifiedBy>Adriana Chow-Ellison</cp:lastModifiedBy>
  <cp:revision>7</cp:revision>
  <cp:lastPrinted>2018-06-29T13:28:00Z</cp:lastPrinted>
  <dcterms:created xsi:type="dcterms:W3CDTF">2020-01-15T21:00:00Z</dcterms:created>
  <dcterms:modified xsi:type="dcterms:W3CDTF">2020-01-15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CD03C40C4ABE47BD4EDC5D6B9EE4CB</vt:lpwstr>
  </property>
</Properties>
</file>